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0240C717" w14:textId="0035794C" w:rsidR="005C4ADF" w:rsidRDefault="005C4ADF" w:rsidP="005C4ADF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216B4B">
          <w:rPr>
            <w:rStyle w:val="Hyperlink"/>
          </w:rPr>
          <w:t>"Python Advanced" course at @Software University.</w:t>
        </w:r>
      </w:hyperlink>
      <w:r w:rsidRPr="001A0913">
        <w:t xml:space="preserve"> </w:t>
      </w:r>
    </w:p>
    <w:p w14:paraId="0A22793A" w14:textId="082595C1" w:rsidR="005C4ADF" w:rsidRPr="00683F3E" w:rsidRDefault="005C4ADF" w:rsidP="005C4ADF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F44D13C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their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p w14:paraId="660D9A4F" w14:textId="77777777" w:rsidR="005C4ADF" w:rsidRPr="007C1AF5" w:rsidRDefault="005C4ADF" w:rsidP="005C4AD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47F88140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81252" w14:textId="77777777" w:rsidR="00E37821" w:rsidRDefault="00E37821" w:rsidP="008068A2">
      <w:pPr>
        <w:spacing w:after="0" w:line="240" w:lineRule="auto"/>
      </w:pPr>
      <w:r>
        <w:separator/>
      </w:r>
    </w:p>
  </w:endnote>
  <w:endnote w:type="continuationSeparator" w:id="0">
    <w:p w14:paraId="6FB553F4" w14:textId="77777777" w:rsidR="00E37821" w:rsidRDefault="00E378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6027C" w14:textId="77777777" w:rsidR="00E37821" w:rsidRDefault="00E37821" w:rsidP="008068A2">
      <w:pPr>
        <w:spacing w:after="0" w:line="240" w:lineRule="auto"/>
      </w:pPr>
      <w:r>
        <w:separator/>
      </w:r>
    </w:p>
  </w:footnote>
  <w:footnote w:type="continuationSeparator" w:id="0">
    <w:p w14:paraId="31283E11" w14:textId="77777777" w:rsidR="00E37821" w:rsidRDefault="00E378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16B4B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DF"/>
    <w:rsid w:val="005C6A24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F07"/>
    <w:rsid w:val="00724DA4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267A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82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705A6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/Functions-Advanced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</TotalTime>
  <Pages>3</Pages>
  <Words>559</Words>
  <Characters>3086</Characters>
  <Application>Microsoft Office Word</Application>
  <DocSecurity>0</DocSecurity>
  <Lines>119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8</cp:revision>
  <cp:lastPrinted>2015-10-26T22:35:00Z</cp:lastPrinted>
  <dcterms:created xsi:type="dcterms:W3CDTF">2019-11-12T12:29:00Z</dcterms:created>
  <dcterms:modified xsi:type="dcterms:W3CDTF">2023-12-29T08:3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